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63ED" w:rsidRDefault="00734780" w:rsidP="000063ED">
      <w:pPr>
        <w:pStyle w:val="Title"/>
      </w:pPr>
      <w:r>
        <w:t>Ho</w:t>
      </w:r>
      <w:r w:rsidR="000063ED">
        <w:t>A#</w:t>
      </w:r>
      <w:r w:rsidR="00DB3EBF">
        <w:t>6</w:t>
      </w:r>
      <w:r w:rsidR="000063ED">
        <w:t xml:space="preserve"> TCP/IP </w:t>
      </w:r>
    </w:p>
    <w:p w:rsidR="000063ED" w:rsidRDefault="000063ED" w:rsidP="000063ED">
      <w:r>
        <w:t xml:space="preserve">This class assignment will get you familiar with the components of TCP/IP. Please answer the following questions. </w:t>
      </w:r>
      <w:bookmarkStart w:id="0" w:name="_GoBack"/>
      <w:bookmarkEnd w:id="0"/>
    </w:p>
    <w:p w:rsidR="006E122F" w:rsidRDefault="006E122F" w:rsidP="006E122F">
      <w:pPr>
        <w:pStyle w:val="Heading1"/>
      </w:pPr>
      <w:r>
        <w:t>Part 1: Understanding IP and TCP</w:t>
      </w:r>
    </w:p>
    <w:p w:rsidR="006E122F" w:rsidRPr="006E122F" w:rsidRDefault="00ED2D98" w:rsidP="00ED2D98">
      <w:pPr>
        <w:jc w:val="center"/>
      </w:pPr>
      <w:r w:rsidRPr="00ED2D98">
        <w:rPr>
          <w:noProof/>
        </w:rPr>
        <w:drawing>
          <wp:inline distT="0" distB="0" distL="0" distR="0">
            <wp:extent cx="3046021" cy="876940"/>
            <wp:effectExtent l="0" t="0" r="2540" b="0"/>
            <wp:docPr id="3" name="Picture 3" descr="http://www.aboutdebian.com/enca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aboutdebian.com/encap.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17046" cy="897388"/>
                    </a:xfrm>
                    <a:prstGeom prst="rect">
                      <a:avLst/>
                    </a:prstGeom>
                    <a:noFill/>
                    <a:ln>
                      <a:noFill/>
                    </a:ln>
                  </pic:spPr>
                </pic:pic>
              </a:graphicData>
            </a:graphic>
          </wp:inline>
        </w:drawing>
      </w:r>
    </w:p>
    <w:p w:rsidR="00175799" w:rsidRDefault="00175799" w:rsidP="00175799">
      <w:pPr>
        <w:pStyle w:val="ListParagraph"/>
        <w:numPr>
          <w:ilvl w:val="0"/>
          <w:numId w:val="1"/>
        </w:numPr>
      </w:pPr>
      <w:r>
        <w:t>What is Internet Protocol? What is an example of an IPv4 address?</w:t>
      </w:r>
      <w:r w:rsidR="006E122F">
        <w:t xml:space="preserve"> What Layer of the OSI Model is IP?</w:t>
      </w:r>
    </w:p>
    <w:p w:rsidR="00175799" w:rsidRDefault="00175799" w:rsidP="00ED2D98">
      <w:pPr>
        <w:pStyle w:val="ListParagraph"/>
        <w:numPr>
          <w:ilvl w:val="0"/>
          <w:numId w:val="1"/>
        </w:numPr>
      </w:pPr>
      <w:r>
        <w:t xml:space="preserve">Draw the components of an IP Packet. Draw the components of an IP header. </w:t>
      </w:r>
    </w:p>
    <w:p w:rsidR="00175799" w:rsidRDefault="00175799" w:rsidP="00175799">
      <w:pPr>
        <w:pStyle w:val="ListParagraph"/>
        <w:numPr>
          <w:ilvl w:val="0"/>
          <w:numId w:val="1"/>
        </w:numPr>
      </w:pPr>
      <w:r>
        <w:t>What is Transmission Control Protocol (TCP)? Draw a TCP header.</w:t>
      </w:r>
      <w:r w:rsidR="006E122F">
        <w:t xml:space="preserve"> What Layer of the OSI Model is TCP?</w:t>
      </w:r>
    </w:p>
    <w:p w:rsidR="00175799" w:rsidRDefault="00175799" w:rsidP="00175799">
      <w:pPr>
        <w:pStyle w:val="ListParagraph"/>
        <w:numPr>
          <w:ilvl w:val="0"/>
          <w:numId w:val="1"/>
        </w:numPr>
      </w:pPr>
      <w:r>
        <w:t xml:space="preserve">What is User Datagram Protocol (UDP)? </w:t>
      </w:r>
      <w:r w:rsidR="00ED2D98">
        <w:t>What is the different between TCP and UDP? When would you use UDP over TCP?</w:t>
      </w:r>
    </w:p>
    <w:p w:rsidR="00175799" w:rsidRDefault="00DB0C5D" w:rsidP="00707653">
      <w:pPr>
        <w:pStyle w:val="ListParagraph"/>
        <w:numPr>
          <w:ilvl w:val="0"/>
          <w:numId w:val="1"/>
        </w:numPr>
      </w:pPr>
      <w:r>
        <w:t xml:space="preserve">Read and summarize the </w:t>
      </w:r>
      <w:r w:rsidR="00ED2D98">
        <w:t xml:space="preserve">first two </w:t>
      </w:r>
      <w:r>
        <w:t>paragraph</w:t>
      </w:r>
      <w:r w:rsidR="00ED2D98">
        <w:t>s</w:t>
      </w:r>
      <w:r>
        <w:t xml:space="preserve"> on page 151 in the book (about broadcasting and IP addressing).</w:t>
      </w:r>
    </w:p>
    <w:p w:rsidR="00E32B6F" w:rsidRDefault="00E32B6F" w:rsidP="00707653">
      <w:pPr>
        <w:pStyle w:val="ListParagraph"/>
        <w:numPr>
          <w:ilvl w:val="0"/>
          <w:numId w:val="1"/>
        </w:numPr>
      </w:pPr>
      <w:r>
        <w:t xml:space="preserve">Discuss what is happening in the multi-layer encapsulation image above. </w:t>
      </w:r>
    </w:p>
    <w:p w:rsidR="00ED2D98" w:rsidRDefault="00ED2D98" w:rsidP="00707653">
      <w:pPr>
        <w:pStyle w:val="ListParagraph"/>
        <w:numPr>
          <w:ilvl w:val="0"/>
          <w:numId w:val="1"/>
        </w:numPr>
      </w:pPr>
      <w:r>
        <w:t>Discuss what is happening in the following image:</w:t>
      </w:r>
      <w:r w:rsidRPr="00ED2D98">
        <w:rPr>
          <w:noProof/>
        </w:rPr>
        <w:drawing>
          <wp:inline distT="0" distB="0" distL="0" distR="0" wp14:anchorId="62C32D4D" wp14:editId="74ADDFCD">
            <wp:extent cx="2796639" cy="1202593"/>
            <wp:effectExtent l="0" t="0" r="3810" b="0"/>
            <wp:docPr id="4" name="Picture 4" descr="http://sandilands.info/sgordon/images/wireshark-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andilands.info/sgordon/images/wireshark-captur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9893" cy="1212592"/>
                    </a:xfrm>
                    <a:prstGeom prst="rect">
                      <a:avLst/>
                    </a:prstGeom>
                    <a:noFill/>
                    <a:ln>
                      <a:noFill/>
                    </a:ln>
                  </pic:spPr>
                </pic:pic>
              </a:graphicData>
            </a:graphic>
          </wp:inline>
        </w:drawing>
      </w:r>
      <w:r>
        <w:t xml:space="preserve"> </w:t>
      </w:r>
    </w:p>
    <w:p w:rsidR="00175799" w:rsidRDefault="00175799" w:rsidP="00175799">
      <w:pPr>
        <w:pStyle w:val="Heading1"/>
      </w:pPr>
      <w:r>
        <w:t>Part 2: IP Addresses</w:t>
      </w:r>
      <w:r w:rsidR="00161417">
        <w:t>, Subnet Masks,</w:t>
      </w:r>
      <w:r>
        <w:t xml:space="preserve"> </w:t>
      </w:r>
      <w:r w:rsidR="00161417">
        <w:t>&amp; ARP</w:t>
      </w:r>
    </w:p>
    <w:p w:rsidR="00175799" w:rsidRDefault="00DB0C5D" w:rsidP="00175799">
      <w:r>
        <w:t xml:space="preserve">Every TCP/IP network must have a valid network ID and that each devise on the network must have a unique host ID on that network. </w:t>
      </w:r>
      <w:r w:rsidR="0023465E">
        <w:t xml:space="preserve">Using the command line, type </w:t>
      </w:r>
      <w:r w:rsidR="0023465E">
        <w:rPr>
          <w:rFonts w:ascii="Lucida Console" w:hAnsi="Lucida Console"/>
          <w:sz w:val="24"/>
        </w:rPr>
        <w:t>ipconfig</w:t>
      </w:r>
      <w:r w:rsidR="0023465E">
        <w:t xml:space="preserve"> and fill out the following table</w:t>
      </w:r>
      <w:r>
        <w:t>.</w:t>
      </w:r>
    </w:p>
    <w:tbl>
      <w:tblPr>
        <w:tblStyle w:val="TableGrid"/>
        <w:tblW w:w="0" w:type="auto"/>
        <w:tblLook w:val="04A0" w:firstRow="1" w:lastRow="0" w:firstColumn="1" w:lastColumn="0" w:noHBand="0" w:noVBand="1"/>
      </w:tblPr>
      <w:tblGrid>
        <w:gridCol w:w="1870"/>
        <w:gridCol w:w="1870"/>
        <w:gridCol w:w="1870"/>
        <w:gridCol w:w="1870"/>
        <w:gridCol w:w="1870"/>
      </w:tblGrid>
      <w:tr w:rsidR="00DB0C5D" w:rsidTr="00DB0C5D">
        <w:tc>
          <w:tcPr>
            <w:tcW w:w="1870" w:type="dxa"/>
          </w:tcPr>
          <w:p w:rsidR="00DB0C5D" w:rsidRDefault="0023465E" w:rsidP="0023465E">
            <w:r>
              <w:t>IP Address</w:t>
            </w:r>
          </w:p>
        </w:tc>
        <w:tc>
          <w:tcPr>
            <w:tcW w:w="1870" w:type="dxa"/>
          </w:tcPr>
          <w:p w:rsidR="00DB0C5D" w:rsidRDefault="00DB0C5D" w:rsidP="00175799"/>
        </w:tc>
        <w:tc>
          <w:tcPr>
            <w:tcW w:w="1870" w:type="dxa"/>
          </w:tcPr>
          <w:p w:rsidR="00DB0C5D" w:rsidRDefault="00DB0C5D" w:rsidP="00175799"/>
        </w:tc>
        <w:tc>
          <w:tcPr>
            <w:tcW w:w="1870" w:type="dxa"/>
          </w:tcPr>
          <w:p w:rsidR="00DB0C5D" w:rsidRDefault="00DB0C5D" w:rsidP="00175799"/>
        </w:tc>
        <w:tc>
          <w:tcPr>
            <w:tcW w:w="1870" w:type="dxa"/>
          </w:tcPr>
          <w:p w:rsidR="00DB0C5D" w:rsidRDefault="00DB0C5D" w:rsidP="00175799"/>
        </w:tc>
      </w:tr>
      <w:tr w:rsidR="00DB0C5D" w:rsidTr="00DB0C5D">
        <w:tc>
          <w:tcPr>
            <w:tcW w:w="1870" w:type="dxa"/>
          </w:tcPr>
          <w:p w:rsidR="00DB0C5D" w:rsidRDefault="00DB0C5D" w:rsidP="00175799">
            <w:r>
              <w:t>Subnet Mask</w:t>
            </w:r>
          </w:p>
        </w:tc>
        <w:tc>
          <w:tcPr>
            <w:tcW w:w="1870" w:type="dxa"/>
          </w:tcPr>
          <w:p w:rsidR="00DB0C5D" w:rsidRDefault="00DB0C5D" w:rsidP="00175799"/>
        </w:tc>
        <w:tc>
          <w:tcPr>
            <w:tcW w:w="1870" w:type="dxa"/>
          </w:tcPr>
          <w:p w:rsidR="00DB0C5D" w:rsidRDefault="00DB0C5D" w:rsidP="00175799"/>
        </w:tc>
        <w:tc>
          <w:tcPr>
            <w:tcW w:w="1870" w:type="dxa"/>
          </w:tcPr>
          <w:p w:rsidR="00DB0C5D" w:rsidRDefault="00DB0C5D" w:rsidP="00175799"/>
        </w:tc>
        <w:tc>
          <w:tcPr>
            <w:tcW w:w="1870" w:type="dxa"/>
          </w:tcPr>
          <w:p w:rsidR="00DB0C5D" w:rsidRDefault="00DB0C5D" w:rsidP="00175799"/>
        </w:tc>
      </w:tr>
      <w:tr w:rsidR="0023465E" w:rsidTr="00DB0C5D">
        <w:tc>
          <w:tcPr>
            <w:tcW w:w="1870" w:type="dxa"/>
          </w:tcPr>
          <w:p w:rsidR="0023465E" w:rsidRDefault="0023465E" w:rsidP="00175799">
            <w:r>
              <w:t>Default Gateway</w:t>
            </w:r>
          </w:p>
        </w:tc>
        <w:tc>
          <w:tcPr>
            <w:tcW w:w="1870" w:type="dxa"/>
          </w:tcPr>
          <w:p w:rsidR="0023465E" w:rsidRDefault="0023465E" w:rsidP="00175799"/>
        </w:tc>
        <w:tc>
          <w:tcPr>
            <w:tcW w:w="1870" w:type="dxa"/>
          </w:tcPr>
          <w:p w:rsidR="0023465E" w:rsidRDefault="0023465E" w:rsidP="00175799"/>
        </w:tc>
        <w:tc>
          <w:tcPr>
            <w:tcW w:w="1870" w:type="dxa"/>
          </w:tcPr>
          <w:p w:rsidR="0023465E" w:rsidRDefault="0023465E" w:rsidP="00175799"/>
        </w:tc>
        <w:tc>
          <w:tcPr>
            <w:tcW w:w="1870" w:type="dxa"/>
          </w:tcPr>
          <w:p w:rsidR="0023465E" w:rsidRDefault="0023465E" w:rsidP="00175799"/>
        </w:tc>
      </w:tr>
    </w:tbl>
    <w:p w:rsidR="000063ED" w:rsidRDefault="000063ED" w:rsidP="000063ED">
      <w:pPr>
        <w:pStyle w:val="ListParagraph"/>
      </w:pPr>
    </w:p>
    <w:p w:rsidR="00E32B6F" w:rsidRDefault="00DB0C5D" w:rsidP="00DB0C5D">
      <w:pPr>
        <w:pStyle w:val="ListParagraph"/>
        <w:numPr>
          <w:ilvl w:val="0"/>
          <w:numId w:val="2"/>
        </w:numPr>
      </w:pPr>
      <w:r>
        <w:t xml:space="preserve">What is </w:t>
      </w:r>
      <w:r w:rsidR="000A0B3D">
        <w:t>a</w:t>
      </w:r>
      <w:r>
        <w:t xml:space="preserve"> Network ID?</w:t>
      </w:r>
      <w:r w:rsidR="000A0B3D">
        <w:t xml:space="preserve"> </w:t>
      </w:r>
    </w:p>
    <w:p w:rsidR="00E32B6F" w:rsidRDefault="000A0B3D" w:rsidP="00E32B6F">
      <w:pPr>
        <w:pStyle w:val="ListParagraph"/>
        <w:numPr>
          <w:ilvl w:val="1"/>
          <w:numId w:val="2"/>
        </w:numPr>
      </w:pPr>
      <w:r>
        <w:t>What is YOUR Network ID?</w:t>
      </w:r>
      <w:r w:rsidR="0023465E">
        <w:t xml:space="preserve"> </w:t>
      </w:r>
    </w:p>
    <w:p w:rsidR="00DB0C5D" w:rsidRDefault="0023465E" w:rsidP="00E32B6F">
      <w:pPr>
        <w:pStyle w:val="ListParagraph"/>
        <w:numPr>
          <w:ilvl w:val="1"/>
          <w:numId w:val="2"/>
        </w:numPr>
      </w:pPr>
      <w:r>
        <w:t>W</w:t>
      </w:r>
      <w:r w:rsidR="00DB0C5D">
        <w:t xml:space="preserve">hat is </w:t>
      </w:r>
      <w:r w:rsidR="000A0B3D">
        <w:t>YOUR</w:t>
      </w:r>
      <w:r w:rsidR="00DB0C5D">
        <w:t xml:space="preserve"> host ID?</w:t>
      </w:r>
      <w:r w:rsidR="00E32B6F">
        <w:t xml:space="preserve"> What does a host ID mean?</w:t>
      </w:r>
    </w:p>
    <w:p w:rsidR="00092D27" w:rsidRDefault="00DB0C5D" w:rsidP="00092D27">
      <w:pPr>
        <w:pStyle w:val="ListParagraph"/>
        <w:numPr>
          <w:ilvl w:val="0"/>
          <w:numId w:val="2"/>
        </w:numPr>
      </w:pPr>
      <w:r>
        <w:t xml:space="preserve">What is a </w:t>
      </w:r>
      <w:r w:rsidR="00522A8C">
        <w:t>S</w:t>
      </w:r>
      <w:r>
        <w:t>ubnet Mask?</w:t>
      </w:r>
      <w:r w:rsidR="00522A8C">
        <w:t xml:space="preserve"> What is the role of </w:t>
      </w:r>
      <w:r w:rsidR="000A0B3D">
        <w:t>a</w:t>
      </w:r>
      <w:r w:rsidR="00522A8C">
        <w:t xml:space="preserve"> subnet mask? Why is it important?</w:t>
      </w:r>
    </w:p>
    <w:p w:rsidR="000A0B3D" w:rsidRDefault="000A0B3D" w:rsidP="00092D27">
      <w:pPr>
        <w:pStyle w:val="ListParagraph"/>
        <w:numPr>
          <w:ilvl w:val="0"/>
          <w:numId w:val="2"/>
        </w:numPr>
      </w:pPr>
      <w:r>
        <w:t>What is a default gateway</w:t>
      </w:r>
      <w:r w:rsidR="00D13414">
        <w:t xml:space="preserve"> and a routing table</w:t>
      </w:r>
      <w:r>
        <w:t xml:space="preserve">? </w:t>
      </w:r>
    </w:p>
    <w:p w:rsidR="00522A8C" w:rsidRDefault="00522A8C" w:rsidP="00522A8C">
      <w:pPr>
        <w:pStyle w:val="ListParagraph"/>
        <w:numPr>
          <w:ilvl w:val="0"/>
          <w:numId w:val="2"/>
        </w:numPr>
      </w:pPr>
      <w:r>
        <w:lastRenderedPageBreak/>
        <w:t xml:space="preserve">Convert the above table to binary code. To do so, locate the </w:t>
      </w:r>
      <w:r w:rsidRPr="00E32B6F">
        <w:rPr>
          <w:b/>
        </w:rPr>
        <w:t>Windows calculator</w:t>
      </w:r>
      <w:r>
        <w:t xml:space="preserve">. </w:t>
      </w:r>
      <w:r w:rsidR="000A0B3D">
        <w:t>In the calculator select</w:t>
      </w:r>
      <w:r>
        <w:t xml:space="preserve"> </w:t>
      </w:r>
      <w:r w:rsidRPr="00E32B6F">
        <w:rPr>
          <w:b/>
        </w:rPr>
        <w:t>View</w:t>
      </w:r>
      <w:r>
        <w:t xml:space="preserve"> and click </w:t>
      </w:r>
      <w:r w:rsidRPr="00E32B6F">
        <w:rPr>
          <w:b/>
        </w:rPr>
        <w:t>Programmer</w:t>
      </w:r>
      <w:r>
        <w:t xml:space="preserve">. The radio buttons enable you to convert between hexadecimal to </w:t>
      </w:r>
      <w:r w:rsidR="00092D27">
        <w:t>binary</w:t>
      </w:r>
      <w:r>
        <w:t xml:space="preserve">. </w:t>
      </w:r>
      <w:r w:rsidR="00E32B6F">
        <w:t>To convert, enter</w:t>
      </w:r>
      <w:r>
        <w:t xml:space="preserve"> the number and then select </w:t>
      </w:r>
      <w:r w:rsidRPr="00E32B6F">
        <w:rPr>
          <w:b/>
        </w:rPr>
        <w:t>Bin</w:t>
      </w:r>
      <w:r>
        <w:t xml:space="preserve">. </w:t>
      </w:r>
    </w:p>
    <w:tbl>
      <w:tblPr>
        <w:tblStyle w:val="TableGrid"/>
        <w:tblW w:w="0" w:type="auto"/>
        <w:tblLook w:val="04A0" w:firstRow="1" w:lastRow="0" w:firstColumn="1" w:lastColumn="0" w:noHBand="0" w:noVBand="1"/>
      </w:tblPr>
      <w:tblGrid>
        <w:gridCol w:w="1870"/>
        <w:gridCol w:w="1870"/>
        <w:gridCol w:w="1870"/>
        <w:gridCol w:w="1870"/>
        <w:gridCol w:w="1870"/>
      </w:tblGrid>
      <w:tr w:rsidR="00522A8C" w:rsidTr="00A356A1">
        <w:tc>
          <w:tcPr>
            <w:tcW w:w="1870" w:type="dxa"/>
          </w:tcPr>
          <w:p w:rsidR="00522A8C" w:rsidRDefault="0023465E" w:rsidP="00A356A1">
            <w:r>
              <w:t>Your IP Address</w:t>
            </w:r>
          </w:p>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r>
      <w:tr w:rsidR="00522A8C" w:rsidTr="00A356A1">
        <w:tc>
          <w:tcPr>
            <w:tcW w:w="1870" w:type="dxa"/>
          </w:tcPr>
          <w:p w:rsidR="00522A8C" w:rsidRDefault="00522A8C" w:rsidP="00A356A1">
            <w:r>
              <w:t>Binary Equivalent</w:t>
            </w:r>
          </w:p>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r>
      <w:tr w:rsidR="00522A8C" w:rsidTr="00A356A1">
        <w:tc>
          <w:tcPr>
            <w:tcW w:w="1870" w:type="dxa"/>
          </w:tcPr>
          <w:p w:rsidR="00522A8C" w:rsidRDefault="0023465E" w:rsidP="00A356A1">
            <w:r>
              <w:t xml:space="preserve">Your </w:t>
            </w:r>
            <w:r w:rsidR="00522A8C">
              <w:t>Subnet Mask</w:t>
            </w:r>
          </w:p>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r>
      <w:tr w:rsidR="00522A8C" w:rsidTr="00A356A1">
        <w:tc>
          <w:tcPr>
            <w:tcW w:w="1870" w:type="dxa"/>
          </w:tcPr>
          <w:p w:rsidR="00522A8C" w:rsidRDefault="00522A8C" w:rsidP="00A356A1">
            <w:r>
              <w:t>Binary Equivalent</w:t>
            </w:r>
          </w:p>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c>
          <w:tcPr>
            <w:tcW w:w="1870" w:type="dxa"/>
          </w:tcPr>
          <w:p w:rsidR="00522A8C" w:rsidRDefault="00522A8C" w:rsidP="00A356A1"/>
        </w:tc>
      </w:tr>
    </w:tbl>
    <w:p w:rsidR="00DB0C5D" w:rsidRDefault="00DB0C5D" w:rsidP="00DB0C5D"/>
    <w:p w:rsidR="00092D27" w:rsidRDefault="00092D27" w:rsidP="00092D27">
      <w:pPr>
        <w:pStyle w:val="ListParagraph"/>
        <w:numPr>
          <w:ilvl w:val="0"/>
          <w:numId w:val="2"/>
        </w:numPr>
      </w:pPr>
      <w:r w:rsidRPr="003C3B38">
        <w:rPr>
          <w:i/>
          <w:color w:val="4472C4" w:themeColor="accent5"/>
        </w:rPr>
        <w:t>When you line up an IP address with a corresponding subnet mask in binary</w:t>
      </w:r>
      <w:r w:rsidR="0023465E">
        <w:rPr>
          <w:i/>
          <w:color w:val="4472C4" w:themeColor="accent5"/>
        </w:rPr>
        <w:t xml:space="preserve"> code</w:t>
      </w:r>
      <w:r w:rsidRPr="003C3B38">
        <w:rPr>
          <w:i/>
          <w:color w:val="4472C4" w:themeColor="accent5"/>
        </w:rPr>
        <w:t>, the portion of the IP address that aligns with the ones of the subnet mask is the network ID portion of the IP address. The portion that aligns with the zeros is the host ID.</w:t>
      </w:r>
      <w:r w:rsidRPr="003C3B38">
        <w:rPr>
          <w:color w:val="4472C4" w:themeColor="accent5"/>
        </w:rPr>
        <w:t xml:space="preserve"> </w:t>
      </w:r>
      <w:r>
        <w:t xml:space="preserve">In the above </w:t>
      </w:r>
      <w:r w:rsidR="003C3B38">
        <w:t>table</w:t>
      </w:r>
      <w:r>
        <w:t xml:space="preserve">, what is the network ID in binary and what is the host ID? </w:t>
      </w:r>
    </w:p>
    <w:p w:rsidR="000A0B3D" w:rsidRDefault="000A0B3D" w:rsidP="003C3B38">
      <w:pPr>
        <w:pStyle w:val="ListParagraph"/>
      </w:pPr>
    </w:p>
    <w:p w:rsidR="003C3B38" w:rsidRDefault="00092D27" w:rsidP="003C3B38">
      <w:pPr>
        <w:pStyle w:val="ListParagraph"/>
        <w:numPr>
          <w:ilvl w:val="0"/>
          <w:numId w:val="2"/>
        </w:numPr>
      </w:pPr>
      <w:r w:rsidRPr="003C3B38">
        <w:rPr>
          <w:i/>
          <w:color w:val="4472C4" w:themeColor="accent5"/>
        </w:rPr>
        <w:t>Before a computer sends out any data, it first compares the destination IP address to its own IP address using the subnet mask. If the destination IP address matches the computer’s IP wherever there’s a 1 in the subnet mask, then the sending computer knows the destination is local. The network IDs match. If even one bit of the destination IP address where the 1s on the subnet mask are different, then the sending computer knows it’s a long distance call. The network IDs do not match.</w:t>
      </w:r>
      <w:r>
        <w:t xml:space="preserve"> </w:t>
      </w:r>
      <w:r w:rsidR="003C3B38">
        <w:t xml:space="preserve">Using the information </w:t>
      </w:r>
      <w:r w:rsidR="00D13414">
        <w:t>below</w:t>
      </w:r>
      <w:r w:rsidR="003C3B38">
        <w:t xml:space="preserve"> (subnet mask, computer A, and computer B), imagine </w:t>
      </w:r>
      <w:r>
        <w:t xml:space="preserve">Computer A is sending </w:t>
      </w:r>
      <w:r w:rsidR="00E32B6F">
        <w:t>data</w:t>
      </w:r>
      <w:r>
        <w:t xml:space="preserve"> to Computer B. </w:t>
      </w:r>
      <w:r w:rsidR="000063ED">
        <w:t>Will the data be sent on a LAN or a WAN?</w:t>
      </w:r>
      <w:r>
        <w:t xml:space="preserve"> How do you know?</w:t>
      </w:r>
      <w:r w:rsidR="003C3B38">
        <w:t xml:space="preserve"> </w:t>
      </w:r>
      <w:r w:rsidR="000063ED">
        <w:t>Once you know,</w:t>
      </w:r>
      <w:r w:rsidR="003C3B38">
        <w:t xml:space="preserve"> explain the process through which Computer A sends data to Computer B. </w:t>
      </w:r>
    </w:p>
    <w:p w:rsidR="00D13414" w:rsidRDefault="00D13414" w:rsidP="00D13414">
      <w:pPr>
        <w:pStyle w:val="ListParagraph"/>
        <w:rPr>
          <w:i/>
          <w:color w:val="4472C4" w:themeColor="accent5"/>
        </w:rPr>
      </w:pPr>
    </w:p>
    <w:p w:rsidR="00D13414" w:rsidRDefault="00D13414" w:rsidP="00D13414">
      <w:pPr>
        <w:pStyle w:val="ListParagraph"/>
      </w:pPr>
      <w:r>
        <w:t>Subnet Mask:  11111111.11111111.11111111.00000000</w:t>
      </w:r>
    </w:p>
    <w:p w:rsidR="00D13414" w:rsidRDefault="00D13414" w:rsidP="00D13414">
      <w:pPr>
        <w:pStyle w:val="ListParagraph"/>
      </w:pPr>
      <w:r>
        <w:t>Computer A:    11000000.10101000.01001101.00101111</w:t>
      </w:r>
    </w:p>
    <w:p w:rsidR="00D13414" w:rsidRDefault="00D13414" w:rsidP="00D13414">
      <w:pPr>
        <w:pStyle w:val="ListParagraph"/>
      </w:pPr>
      <w:r>
        <w:t>Computer B:    11000000.10101000.01001100.00110110</w:t>
      </w:r>
    </w:p>
    <w:p w:rsidR="00D13414" w:rsidRDefault="00D13414" w:rsidP="00D13414">
      <w:pPr>
        <w:pStyle w:val="ListParagraph"/>
      </w:pPr>
    </w:p>
    <w:p w:rsidR="00D13414" w:rsidRDefault="0046485B" w:rsidP="004A42E3">
      <w:pPr>
        <w:pStyle w:val="ListParagraph"/>
        <w:numPr>
          <w:ilvl w:val="0"/>
          <w:numId w:val="2"/>
        </w:numPr>
      </w:pPr>
      <w:r w:rsidRPr="000A0B3D">
        <w:rPr>
          <w:i/>
          <w:color w:val="4472C4" w:themeColor="accent5"/>
        </w:rPr>
        <w:t>ARP stands for Address Resolution Protocol. When you try to ping an IP address on your local network, say 192.168.1.1, your system has to turn the IP address 192.168.1.1 into a MAC address. This involves using ARP to resolve the address, hence its name.</w:t>
      </w:r>
      <w:r w:rsidR="000A0B3D" w:rsidRPr="000A0B3D">
        <w:rPr>
          <w:i/>
          <w:color w:val="4472C4" w:themeColor="accent5"/>
        </w:rPr>
        <w:t xml:space="preserve"> </w:t>
      </w:r>
      <w:r w:rsidRPr="000A0B3D">
        <w:rPr>
          <w:i/>
          <w:color w:val="4472C4" w:themeColor="accent5"/>
        </w:rPr>
        <w:t>Systems keep an ARP look-up table where they store information about what IP addresses are associated with what MAC addresses. When trying to send a packet to an IP address, the system will first consult this table to see if it already knows the MAC address. If there is a value cached, ARP is not used.</w:t>
      </w:r>
      <w:r w:rsidRPr="000A0B3D">
        <w:rPr>
          <w:color w:val="4472C4" w:themeColor="accent5"/>
        </w:rPr>
        <w:t xml:space="preserve"> </w:t>
      </w:r>
      <w:r w:rsidR="0078035F">
        <w:t>Let’s look at the ARP in our Windows machines.</w:t>
      </w:r>
    </w:p>
    <w:p w:rsidR="00D13414" w:rsidRDefault="0078035F" w:rsidP="00D13414">
      <w:pPr>
        <w:pStyle w:val="ListParagraph"/>
        <w:numPr>
          <w:ilvl w:val="1"/>
          <w:numId w:val="2"/>
        </w:numPr>
      </w:pPr>
      <w:r>
        <w:t xml:space="preserve"> First, what is ARP</w:t>
      </w:r>
      <w:r w:rsidR="0023465E">
        <w:t xml:space="preserve"> and what is its role</w:t>
      </w:r>
      <w:r>
        <w:t>?</w:t>
      </w:r>
      <w:r w:rsidR="0046485B">
        <w:t xml:space="preserve"> </w:t>
      </w:r>
    </w:p>
    <w:p w:rsidR="00D13414" w:rsidRDefault="000063ED" w:rsidP="00D13414">
      <w:pPr>
        <w:pStyle w:val="ListParagraph"/>
        <w:numPr>
          <w:ilvl w:val="1"/>
          <w:numId w:val="2"/>
        </w:numPr>
      </w:pPr>
      <w:r>
        <w:t>Next, i</w:t>
      </w:r>
      <w:r w:rsidR="0078035F">
        <w:t xml:space="preserve">n the command line, type </w:t>
      </w:r>
      <w:r w:rsidR="0078035F" w:rsidRPr="000A0B3D">
        <w:rPr>
          <w:rFonts w:ascii="Lucida Console" w:hAnsi="Lucida Console"/>
          <w:sz w:val="24"/>
        </w:rPr>
        <w:t xml:space="preserve">arp –a </w:t>
      </w:r>
      <w:r w:rsidR="0023465E">
        <w:t>Press enter. You should see a table.</w:t>
      </w:r>
      <w:r w:rsidR="0046485B">
        <w:t xml:space="preserve"> </w:t>
      </w:r>
      <w:r w:rsidR="000A0B3D">
        <w:t>What is this table?</w:t>
      </w:r>
      <w:r w:rsidR="0023465E">
        <w:t xml:space="preserve"> </w:t>
      </w:r>
    </w:p>
    <w:p w:rsidR="00D13414" w:rsidRDefault="0023465E" w:rsidP="00D13414">
      <w:pPr>
        <w:pStyle w:val="ListParagraph"/>
        <w:numPr>
          <w:ilvl w:val="1"/>
          <w:numId w:val="2"/>
        </w:numPr>
      </w:pPr>
      <w:r>
        <w:t>What do you notice about the Interface address and your own IP</w:t>
      </w:r>
      <w:r w:rsidR="0046485B">
        <w:t xml:space="preserve"> address? </w:t>
      </w:r>
    </w:p>
    <w:p w:rsidR="0023465E" w:rsidRDefault="0046485B" w:rsidP="00D13414">
      <w:pPr>
        <w:pStyle w:val="ListParagraph"/>
        <w:numPr>
          <w:ilvl w:val="1"/>
          <w:numId w:val="2"/>
        </w:numPr>
      </w:pPr>
      <w:r>
        <w:t xml:space="preserve">Using the </w:t>
      </w:r>
      <w:r w:rsidR="00E32B6F">
        <w:t xml:space="preserve">information you found in the </w:t>
      </w:r>
      <w:r w:rsidR="00E32B6F" w:rsidRPr="00E32B6F">
        <w:rPr>
          <w:i/>
        </w:rPr>
        <w:t>ip</w:t>
      </w:r>
      <w:r w:rsidRPr="00E32B6F">
        <w:rPr>
          <w:i/>
        </w:rPr>
        <w:t>config</w:t>
      </w:r>
      <w:r w:rsidR="00D13414">
        <w:t xml:space="preserve"> exercise</w:t>
      </w:r>
      <w:r>
        <w:t xml:space="preserve">, what is the default gateway? </w:t>
      </w:r>
    </w:p>
    <w:p w:rsidR="000A0B3D" w:rsidRDefault="000A0B3D" w:rsidP="000A0B3D">
      <w:pPr>
        <w:pStyle w:val="Heading1"/>
      </w:pPr>
      <w:r>
        <w:t>Part 3: Class IDs</w:t>
      </w:r>
    </w:p>
    <w:p w:rsidR="000A0B3D" w:rsidRDefault="000A0B3D" w:rsidP="000A0B3D">
      <w:pPr>
        <w:pStyle w:val="ListParagraph"/>
        <w:numPr>
          <w:ilvl w:val="0"/>
          <w:numId w:val="3"/>
        </w:numPr>
      </w:pPr>
      <w:r>
        <w:t>What is the function of the IANA? Why is it needed?</w:t>
      </w:r>
    </w:p>
    <w:p w:rsidR="000A0B3D" w:rsidRDefault="000A0B3D" w:rsidP="00E32B6F">
      <w:pPr>
        <w:pStyle w:val="ListParagraph"/>
        <w:numPr>
          <w:ilvl w:val="0"/>
          <w:numId w:val="3"/>
        </w:numPr>
      </w:pPr>
      <w:r>
        <w:lastRenderedPageBreak/>
        <w:t xml:space="preserve">Discuss the table on page 161. What is the meaning of the first decimal value, the addresses, and hosts per Network ID? </w:t>
      </w:r>
      <w:r w:rsidR="00E32B6F">
        <w:t xml:space="preserve">See this website for more information: </w:t>
      </w:r>
      <w:hyperlink r:id="rId9" w:history="1">
        <w:r w:rsidR="00E32B6F" w:rsidRPr="00470F26">
          <w:rPr>
            <w:rStyle w:val="Hyperlink"/>
          </w:rPr>
          <w:t>https://technet.microsoft.com/en-us/library/cc940018.aspx</w:t>
        </w:r>
      </w:hyperlink>
    </w:p>
    <w:p w:rsidR="00E32B6F" w:rsidRDefault="00E32B6F" w:rsidP="00E32B6F">
      <w:pPr>
        <w:pStyle w:val="ListParagraph"/>
      </w:pPr>
    </w:p>
    <w:p w:rsidR="000A0B3D" w:rsidRDefault="000A0B3D" w:rsidP="000A0B3D">
      <w:pPr>
        <w:pStyle w:val="ListParagraph"/>
        <w:numPr>
          <w:ilvl w:val="0"/>
          <w:numId w:val="3"/>
        </w:numPr>
      </w:pPr>
      <w:r>
        <w:t>What class is your machine’s IP address?</w:t>
      </w:r>
      <w:r w:rsidR="00E32B6F">
        <w:t xml:space="preserve"> Why do you think that is?</w:t>
      </w:r>
    </w:p>
    <w:p w:rsidR="000A0B3D" w:rsidRDefault="000A0B3D" w:rsidP="000A0B3D">
      <w:pPr>
        <w:pStyle w:val="Heading1"/>
      </w:pPr>
      <w:r>
        <w:t xml:space="preserve">Part 4: CIDR and Subnetting </w:t>
      </w:r>
    </w:p>
    <w:p w:rsidR="000A0B3D" w:rsidRDefault="000A0B3D" w:rsidP="000A0B3D">
      <w:pPr>
        <w:pStyle w:val="ListParagraph"/>
        <w:numPr>
          <w:ilvl w:val="0"/>
          <w:numId w:val="4"/>
        </w:numPr>
      </w:pPr>
      <w:r>
        <w:t xml:space="preserve">What is CIDR and subnetting? </w:t>
      </w:r>
      <w:r w:rsidR="002B0CDB">
        <w:t xml:space="preserve">What is an example? </w:t>
      </w:r>
    </w:p>
    <w:p w:rsidR="002B0CDB" w:rsidRPr="000A0B3D" w:rsidRDefault="002B0CDB" w:rsidP="000A0B3D">
      <w:pPr>
        <w:pStyle w:val="ListParagraph"/>
        <w:numPr>
          <w:ilvl w:val="0"/>
          <w:numId w:val="4"/>
        </w:numPr>
      </w:pPr>
      <w:r>
        <w:t xml:space="preserve">Why is subnetting important? </w:t>
      </w:r>
    </w:p>
    <w:p w:rsidR="002B0CDB" w:rsidRDefault="002B0CDB" w:rsidP="002B0CDB">
      <w:pPr>
        <w:pStyle w:val="Heading1"/>
      </w:pPr>
      <w:r>
        <w:t xml:space="preserve">Part 5: IP Address Assignment </w:t>
      </w:r>
    </w:p>
    <w:p w:rsidR="000A0B3D" w:rsidRDefault="002B0CDB" w:rsidP="002B0CDB">
      <w:pPr>
        <w:pStyle w:val="ListParagraph"/>
        <w:numPr>
          <w:ilvl w:val="0"/>
          <w:numId w:val="5"/>
        </w:numPr>
      </w:pPr>
      <w:r>
        <w:t xml:space="preserve">What is static vs. dynamic IP addressing? </w:t>
      </w:r>
    </w:p>
    <w:p w:rsidR="002B0CDB" w:rsidRDefault="000063ED" w:rsidP="002B0CDB">
      <w:pPr>
        <w:pStyle w:val="ListParagraph"/>
        <w:numPr>
          <w:ilvl w:val="0"/>
          <w:numId w:val="5"/>
        </w:numPr>
      </w:pPr>
      <w:r>
        <w:t>Describe the function of the</w:t>
      </w:r>
      <w:r w:rsidR="002B0CDB">
        <w:t xml:space="preserve"> DHCP</w:t>
      </w:r>
      <w:r>
        <w:t xml:space="preserve"> on a TCP/IP network</w:t>
      </w:r>
      <w:r w:rsidR="002B0CDB">
        <w:t xml:space="preserve">? How does it work? </w:t>
      </w:r>
    </w:p>
    <w:p w:rsidR="00D13414" w:rsidRDefault="002B0CDB" w:rsidP="002B0CDB">
      <w:pPr>
        <w:pStyle w:val="ListParagraph"/>
        <w:numPr>
          <w:ilvl w:val="0"/>
          <w:numId w:val="5"/>
        </w:numPr>
      </w:pPr>
      <w:r>
        <w:t xml:space="preserve">Let’s see if DHCP is enabled. </w:t>
      </w:r>
    </w:p>
    <w:p w:rsidR="00D13414" w:rsidRDefault="002B0CDB" w:rsidP="00D13414">
      <w:pPr>
        <w:pStyle w:val="ListParagraph"/>
        <w:numPr>
          <w:ilvl w:val="1"/>
          <w:numId w:val="5"/>
        </w:numPr>
      </w:pPr>
      <w:r>
        <w:t xml:space="preserve">On your windows machine, go to </w:t>
      </w:r>
      <w:r w:rsidRPr="000063ED">
        <w:rPr>
          <w:b/>
        </w:rPr>
        <w:t>Start</w:t>
      </w:r>
      <w:r>
        <w:t xml:space="preserve"> &gt; </w:t>
      </w:r>
      <w:r w:rsidRPr="000063ED">
        <w:rPr>
          <w:b/>
        </w:rPr>
        <w:t>Control Panel</w:t>
      </w:r>
      <w:r>
        <w:t xml:space="preserve"> &gt; </w:t>
      </w:r>
      <w:r w:rsidR="000063ED" w:rsidRPr="000063ED">
        <w:rPr>
          <w:b/>
        </w:rPr>
        <w:t>Network and Sharing Center</w:t>
      </w:r>
      <w:r w:rsidR="00D13414">
        <w:t>.</w:t>
      </w:r>
    </w:p>
    <w:p w:rsidR="00D13414" w:rsidRDefault="000063ED" w:rsidP="00D13414">
      <w:pPr>
        <w:pStyle w:val="ListParagraph"/>
        <w:numPr>
          <w:ilvl w:val="1"/>
          <w:numId w:val="5"/>
        </w:numPr>
      </w:pPr>
      <w:r>
        <w:t xml:space="preserve">Next to </w:t>
      </w:r>
      <w:r w:rsidRPr="000063ED">
        <w:rPr>
          <w:b/>
        </w:rPr>
        <w:t>Connections</w:t>
      </w:r>
      <w:r>
        <w:t xml:space="preserve"> click on </w:t>
      </w:r>
      <w:r w:rsidRPr="000063ED">
        <w:rPr>
          <w:b/>
        </w:rPr>
        <w:t>Local Area Connection</w:t>
      </w:r>
      <w:r>
        <w:t xml:space="preserve">. Click </w:t>
      </w:r>
      <w:r w:rsidRPr="00D13414">
        <w:rPr>
          <w:b/>
        </w:rPr>
        <w:t>Details</w:t>
      </w:r>
      <w:r>
        <w:t xml:space="preserve">. </w:t>
      </w:r>
    </w:p>
    <w:p w:rsidR="00D13414" w:rsidRDefault="000063ED" w:rsidP="00D13414">
      <w:pPr>
        <w:pStyle w:val="ListParagraph"/>
        <w:numPr>
          <w:ilvl w:val="1"/>
          <w:numId w:val="5"/>
        </w:numPr>
      </w:pPr>
      <w:r>
        <w:t xml:space="preserve">Is DHCP enabled? </w:t>
      </w:r>
    </w:p>
    <w:p w:rsidR="002B0CDB" w:rsidRPr="0023465E" w:rsidRDefault="000063ED" w:rsidP="00D13414">
      <w:pPr>
        <w:pStyle w:val="ListParagraph"/>
        <w:numPr>
          <w:ilvl w:val="1"/>
          <w:numId w:val="5"/>
        </w:numPr>
      </w:pPr>
      <w:r>
        <w:t xml:space="preserve">Also, what other information do you notice that you have covered in this assignment? </w:t>
      </w:r>
    </w:p>
    <w:p w:rsidR="0023465E" w:rsidRDefault="0023465E" w:rsidP="0023465E"/>
    <w:sectPr w:rsidR="0023465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0E03" w:rsidRDefault="00200E03" w:rsidP="000063ED">
      <w:pPr>
        <w:spacing w:after="0" w:line="240" w:lineRule="auto"/>
      </w:pPr>
      <w:r>
        <w:separator/>
      </w:r>
    </w:p>
  </w:endnote>
  <w:endnote w:type="continuationSeparator" w:id="0">
    <w:p w:rsidR="00200E03" w:rsidRDefault="00200E03" w:rsidP="00006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133070"/>
      <w:docPartObj>
        <w:docPartGallery w:val="Page Numbers (Bottom of Page)"/>
        <w:docPartUnique/>
      </w:docPartObj>
    </w:sdtPr>
    <w:sdtEndPr>
      <w:rPr>
        <w:noProof/>
      </w:rPr>
    </w:sdtEndPr>
    <w:sdtContent>
      <w:p w:rsidR="00EF3EF3" w:rsidRDefault="00EF3EF3">
        <w:pPr>
          <w:pStyle w:val="Footer"/>
          <w:jc w:val="center"/>
        </w:pPr>
        <w:r>
          <w:fldChar w:fldCharType="begin"/>
        </w:r>
        <w:r>
          <w:instrText xml:space="preserve"> PAGE   \* MERGEFORMAT </w:instrText>
        </w:r>
        <w:r>
          <w:fldChar w:fldCharType="separate"/>
        </w:r>
        <w:r w:rsidR="00DB3EBF">
          <w:rPr>
            <w:noProof/>
          </w:rPr>
          <w:t>1</w:t>
        </w:r>
        <w:r>
          <w:rPr>
            <w:noProof/>
          </w:rPr>
          <w:fldChar w:fldCharType="end"/>
        </w:r>
      </w:p>
    </w:sdtContent>
  </w:sdt>
  <w:p w:rsidR="00EF3EF3" w:rsidRDefault="00EF3E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0E03" w:rsidRDefault="00200E03" w:rsidP="000063ED">
      <w:pPr>
        <w:spacing w:after="0" w:line="240" w:lineRule="auto"/>
      </w:pPr>
      <w:r>
        <w:separator/>
      </w:r>
    </w:p>
  </w:footnote>
  <w:footnote w:type="continuationSeparator" w:id="0">
    <w:p w:rsidR="00200E03" w:rsidRDefault="00200E03" w:rsidP="000063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3ED" w:rsidRDefault="000063ED" w:rsidP="000063ED">
    <w:pPr>
      <w:pStyle w:val="Header"/>
    </w:pPr>
    <w:r>
      <w:tab/>
    </w:r>
    <w:r>
      <w:tab/>
      <w:t xml:space="preserve">  MIS 423, Califf</w:t>
    </w:r>
  </w:p>
  <w:p w:rsidR="000063ED" w:rsidRDefault="000063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502C4"/>
    <w:multiLevelType w:val="hybridMultilevel"/>
    <w:tmpl w:val="AF222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D3B5E"/>
    <w:multiLevelType w:val="hybridMultilevel"/>
    <w:tmpl w:val="93665E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C222D"/>
    <w:multiLevelType w:val="hybridMultilevel"/>
    <w:tmpl w:val="749AC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0F3EE9"/>
    <w:multiLevelType w:val="hybridMultilevel"/>
    <w:tmpl w:val="9EB047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EB636D"/>
    <w:multiLevelType w:val="hybridMultilevel"/>
    <w:tmpl w:val="31260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tDQyNjU2tTAxMjJX0lEKTi0uzszPAykwrAUAxpZShiwAAAA="/>
  </w:docVars>
  <w:rsids>
    <w:rsidRoot w:val="00175799"/>
    <w:rsid w:val="000063ED"/>
    <w:rsid w:val="00092D27"/>
    <w:rsid w:val="000A0B3D"/>
    <w:rsid w:val="00161417"/>
    <w:rsid w:val="00175799"/>
    <w:rsid w:val="00200E03"/>
    <w:rsid w:val="0023465E"/>
    <w:rsid w:val="002B0CDB"/>
    <w:rsid w:val="00346A9C"/>
    <w:rsid w:val="003C3B38"/>
    <w:rsid w:val="00444119"/>
    <w:rsid w:val="0046485B"/>
    <w:rsid w:val="00522A8C"/>
    <w:rsid w:val="00537543"/>
    <w:rsid w:val="006E122F"/>
    <w:rsid w:val="00734780"/>
    <w:rsid w:val="0078035F"/>
    <w:rsid w:val="00A97890"/>
    <w:rsid w:val="00BF515E"/>
    <w:rsid w:val="00C1263E"/>
    <w:rsid w:val="00D13414"/>
    <w:rsid w:val="00DB0C5D"/>
    <w:rsid w:val="00DB3EBF"/>
    <w:rsid w:val="00DF6A61"/>
    <w:rsid w:val="00E32B6F"/>
    <w:rsid w:val="00ED2D98"/>
    <w:rsid w:val="00EF3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E89FEE-8D58-4C26-A94D-218558BEC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7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79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75799"/>
    <w:pPr>
      <w:ind w:left="720"/>
      <w:contextualSpacing/>
    </w:pPr>
  </w:style>
  <w:style w:type="table" w:styleId="TableGrid">
    <w:name w:val="Table Grid"/>
    <w:basedOn w:val="TableNormal"/>
    <w:uiPriority w:val="39"/>
    <w:rsid w:val="00DB0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063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3E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06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63ED"/>
  </w:style>
  <w:style w:type="paragraph" w:styleId="Footer">
    <w:name w:val="footer"/>
    <w:basedOn w:val="Normal"/>
    <w:link w:val="FooterChar"/>
    <w:uiPriority w:val="99"/>
    <w:unhideWhenUsed/>
    <w:rsid w:val="00006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63ED"/>
  </w:style>
  <w:style w:type="paragraph" w:styleId="BalloonText">
    <w:name w:val="Balloon Text"/>
    <w:basedOn w:val="Normal"/>
    <w:link w:val="BalloonTextChar"/>
    <w:uiPriority w:val="99"/>
    <w:semiHidden/>
    <w:unhideWhenUsed/>
    <w:rsid w:val="006E1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22F"/>
    <w:rPr>
      <w:rFonts w:ascii="Segoe UI" w:hAnsi="Segoe UI" w:cs="Segoe UI"/>
      <w:sz w:val="18"/>
      <w:szCs w:val="18"/>
    </w:rPr>
  </w:style>
  <w:style w:type="character" w:styleId="Hyperlink">
    <w:name w:val="Hyperlink"/>
    <w:basedOn w:val="DefaultParagraphFont"/>
    <w:uiPriority w:val="99"/>
    <w:unhideWhenUsed/>
    <w:rsid w:val="00E32B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echnet.microsoft.com/en-us/library/cc940018.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liff</dc:creator>
  <cp:keywords/>
  <dc:description/>
  <cp:lastModifiedBy>Christopher Califf</cp:lastModifiedBy>
  <cp:revision>2</cp:revision>
  <cp:lastPrinted>2016-02-10T18:44:00Z</cp:lastPrinted>
  <dcterms:created xsi:type="dcterms:W3CDTF">2019-05-15T18:41:00Z</dcterms:created>
  <dcterms:modified xsi:type="dcterms:W3CDTF">2019-05-15T18:41:00Z</dcterms:modified>
</cp:coreProperties>
</file>